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Paol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Annovazz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Desenzano del Garda, BS, Italia Soiano del Lago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Soiano del Lago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9/09/1971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91501355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p.annovazzi@yahoo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9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9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9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9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